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F14AE" w14:textId="77777777" w:rsidR="00C56401" w:rsidRPr="00B66B35" w:rsidRDefault="00C56401" w:rsidP="00C56401">
      <w:pPr>
        <w:spacing w:after="0" w:line="240" w:lineRule="auto"/>
        <w:rPr>
          <w:rFonts w:ascii="Quicksand Medium" w:hAnsi="Quicksand Medium"/>
          <w:bCs/>
          <w:lang w:val="en-US"/>
        </w:rPr>
      </w:pPr>
      <w:r w:rsidRPr="00B66B35">
        <w:rPr>
          <w:rFonts w:ascii="Quicksand Medium" w:hAnsi="Quicksand Medium"/>
          <w:bCs/>
          <w:lang w:val="en-US"/>
        </w:rPr>
        <w:t>Delivery address:</w:t>
      </w:r>
    </w:p>
    <w:p w14:paraId="520DB927" w14:textId="58AF891D" w:rsidR="0020210B" w:rsidRPr="008B641D" w:rsidRDefault="005E4F96" w:rsidP="00F30393">
      <w:pPr>
        <w:tabs>
          <w:tab w:val="center" w:pos="5233"/>
        </w:tabs>
        <w:spacing w:after="0" w:line="240" w:lineRule="auto"/>
        <w:rPr>
          <w:rFonts w:ascii="Quicksand Medium" w:hAnsi="Quicksand Medium"/>
          <w:bCs/>
          <w:lang w:val="en-US"/>
        </w:rPr>
      </w:pPr>
      <w:r w:rsidRPr="008B641D">
        <w:rPr>
          <w:rFonts w:ascii="Quicksand Medium" w:hAnsi="Quicksand Medium"/>
          <w:bCs/>
          <w:lang w:val="en-US"/>
        </w:rPr>
        <w:t>Biosafe – Biological Safety Solutions Ltd.</w:t>
      </w:r>
      <w:r w:rsidR="00F30393" w:rsidRPr="008B641D">
        <w:rPr>
          <w:rFonts w:ascii="Quicksand Medium" w:hAnsi="Quicksand Medium"/>
          <w:bCs/>
          <w:lang w:val="en-US"/>
        </w:rPr>
        <w:tab/>
      </w:r>
    </w:p>
    <w:p w14:paraId="52A9BF20" w14:textId="1BA80DF7" w:rsidR="005E4F96" w:rsidRPr="008B641D" w:rsidRDefault="005E4F96" w:rsidP="00C56401">
      <w:pPr>
        <w:spacing w:after="120" w:line="240" w:lineRule="auto"/>
        <w:rPr>
          <w:rFonts w:ascii="Quicksand Medium" w:hAnsi="Quicksand Medium"/>
          <w:lang w:val="en-US"/>
        </w:rPr>
      </w:pPr>
      <w:r w:rsidRPr="008B641D">
        <w:rPr>
          <w:rFonts w:ascii="Quicksand Medium" w:hAnsi="Quicksand Medium"/>
          <w:lang w:val="en-US"/>
        </w:rPr>
        <w:t>Microkatu 1</w:t>
      </w:r>
      <w:r w:rsidR="002263C3" w:rsidRPr="008B641D">
        <w:rPr>
          <w:rFonts w:ascii="Quicksand Medium" w:hAnsi="Quicksand Medium"/>
          <w:lang w:val="en-US"/>
        </w:rPr>
        <w:t xml:space="preserve"> M</w:t>
      </w:r>
      <w:r w:rsidRPr="008B641D">
        <w:rPr>
          <w:rFonts w:ascii="Quicksand Medium" w:hAnsi="Quicksand Medium"/>
          <w:lang w:val="en-US"/>
        </w:rPr>
        <w:t>, 70210 Kuopio, Finland</w:t>
      </w:r>
    </w:p>
    <w:p w14:paraId="268596F6" w14:textId="192C73E1" w:rsidR="00C56401" w:rsidRPr="008B641D" w:rsidRDefault="00C56401" w:rsidP="00C56401">
      <w:pPr>
        <w:spacing w:after="0" w:line="240" w:lineRule="auto"/>
        <w:rPr>
          <w:rFonts w:ascii="Quicksand Medium" w:hAnsi="Quicksand Medium"/>
          <w:lang w:val="en-US"/>
        </w:rPr>
      </w:pPr>
      <w:r w:rsidRPr="008B641D">
        <w:rPr>
          <w:rFonts w:ascii="Quicksand Medium" w:hAnsi="Quicksand Medium"/>
          <w:lang w:val="en-US"/>
        </w:rPr>
        <w:t>For further questions, please contact:</w:t>
      </w:r>
    </w:p>
    <w:p w14:paraId="3294D1F5" w14:textId="09455ECE" w:rsidR="0046340F" w:rsidRPr="0064258C" w:rsidRDefault="0064258C" w:rsidP="0064258C">
      <w:pPr>
        <w:spacing w:after="0" w:line="240" w:lineRule="auto"/>
        <w:jc w:val="both"/>
        <w:rPr>
          <w:rFonts w:ascii="Quicksand Medium" w:hAnsi="Quicksand Medium"/>
        </w:rPr>
      </w:pPr>
      <w:r w:rsidRPr="0091729C">
        <w:rPr>
          <w:rFonts w:ascii="Quicksand Medium" w:hAnsi="Quicksand Medium"/>
        </w:rPr>
        <w:t>Jouni Heikkinen, tel. +35840 016 5829</w:t>
      </w:r>
      <w:r>
        <w:rPr>
          <w:rFonts w:ascii="Quicksand Medium" w:hAnsi="Quicksand Medium"/>
        </w:rPr>
        <w:t xml:space="preserve"> </w:t>
      </w:r>
      <w:hyperlink r:id="rId7" w:history="1">
        <w:r w:rsidRPr="00692A29">
          <w:rPr>
            <w:rStyle w:val="Hyperlinkki"/>
            <w:rFonts w:ascii="Quicksand Medium" w:hAnsi="Quicksand Medium"/>
          </w:rPr>
          <w:t>jouni.heikkinen@biosafe.fi</w:t>
        </w:r>
      </w:hyperlink>
    </w:p>
    <w:p w14:paraId="70AE630A" w14:textId="55E6B1CD" w:rsidR="00DF3F11" w:rsidRPr="008B641D" w:rsidRDefault="00DF3F11" w:rsidP="00DF3F11">
      <w:pPr>
        <w:jc w:val="center"/>
        <w:rPr>
          <w:rFonts w:ascii="Quicksand Medium" w:hAnsi="Quicksand Medium"/>
          <w:b/>
          <w:bCs/>
          <w:sz w:val="28"/>
          <w:szCs w:val="28"/>
          <w:lang w:val="en-US"/>
        </w:rPr>
      </w:pPr>
      <w:r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Instructions for </w:t>
      </w:r>
      <w:r w:rsidR="00286438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packaging and </w:t>
      </w:r>
      <w:r w:rsidR="00D60CCA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shipping </w:t>
      </w:r>
      <w:r w:rsidR="00D65926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of </w:t>
      </w:r>
      <w:r w:rsidR="00D60CCA" w:rsidRPr="008B641D">
        <w:rPr>
          <w:rFonts w:ascii="Quicksand Medium" w:hAnsi="Quicksand Medium"/>
          <w:b/>
          <w:bCs/>
          <w:sz w:val="28"/>
          <w:szCs w:val="28"/>
          <w:lang w:val="en-US"/>
        </w:rPr>
        <w:t>samples and other items</w:t>
      </w:r>
    </w:p>
    <w:p w14:paraId="46D38A4A" w14:textId="6D49B868" w:rsidR="00EA3428" w:rsidRPr="009D55A2" w:rsidRDefault="00EA3428" w:rsidP="00EA3428">
      <w:pPr>
        <w:jc w:val="center"/>
        <w:rPr>
          <w:rFonts w:ascii="PT Sans" w:hAnsi="PT Sans"/>
          <w:b/>
          <w:bCs/>
          <w:sz w:val="28"/>
          <w:szCs w:val="28"/>
          <w:lang w:val="en-US"/>
        </w:rPr>
      </w:pPr>
      <w:r w:rsidRPr="008B641D">
        <w:rPr>
          <w:rFonts w:ascii="PT Sans" w:hAnsi="PT Sans"/>
          <w:lang w:val="en-US"/>
        </w:rPr>
        <w:t>See the video clip</w:t>
      </w:r>
      <w:r w:rsidR="009D55A2">
        <w:rPr>
          <w:rFonts w:ascii="PT Sans" w:hAnsi="PT Sans"/>
          <w:lang w:val="en-US"/>
        </w:rPr>
        <w:t xml:space="preserve"> on our website.</w:t>
      </w:r>
    </w:p>
    <w:p w14:paraId="22FBB67D" w14:textId="4D39B540" w:rsidR="00817437" w:rsidRPr="008B641D" w:rsidRDefault="00286438" w:rsidP="00286438">
      <w:pPr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The sample should be packed carefully to minimize damages during transport.</w:t>
      </w:r>
      <w:r w:rsidR="00E22321" w:rsidRPr="008B641D">
        <w:rPr>
          <w:rFonts w:ascii="PT Sans" w:hAnsi="PT Sans"/>
          <w:lang w:val="en"/>
        </w:rPr>
        <w:t xml:space="preserve"> The customer is responsible for the samples during the shipment.</w:t>
      </w:r>
      <w:r w:rsidR="00EA3428" w:rsidRPr="008B641D">
        <w:rPr>
          <w:rFonts w:ascii="PT Sans" w:hAnsi="PT Sans"/>
          <w:lang w:val="en"/>
        </w:rPr>
        <w:t xml:space="preserve"> </w:t>
      </w:r>
      <w:r w:rsidR="00EA3428" w:rsidRPr="008B641D">
        <w:rPr>
          <w:rFonts w:ascii="PT Sans" w:hAnsi="PT Sans"/>
          <w:bCs/>
          <w:lang w:val="en-US"/>
        </w:rPr>
        <w:t>Please check also</w:t>
      </w:r>
      <w:r w:rsidR="009D55A2">
        <w:rPr>
          <w:rFonts w:ascii="PT Sans" w:hAnsi="PT Sans"/>
          <w:bCs/>
          <w:lang w:val="en-US"/>
        </w:rPr>
        <w:t xml:space="preserve"> documents </w:t>
      </w:r>
      <w:r w:rsidR="00E60B9D" w:rsidRPr="009D55A2">
        <w:rPr>
          <w:rFonts w:ascii="PT Sans" w:hAnsi="PT Sans"/>
          <w:bCs/>
          <w:lang w:val="en-US"/>
        </w:rPr>
        <w:t>“Sample requirements for each test”</w:t>
      </w:r>
      <w:r w:rsidR="00EA3428" w:rsidRPr="008B641D">
        <w:rPr>
          <w:rFonts w:ascii="PT Sans" w:hAnsi="PT Sans"/>
          <w:bCs/>
          <w:lang w:val="en-US"/>
        </w:rPr>
        <w:t xml:space="preserve"> and </w:t>
      </w:r>
      <w:r w:rsidR="00E60B9D" w:rsidRPr="009D55A2">
        <w:rPr>
          <w:rFonts w:ascii="PT Sans" w:hAnsi="PT Sans"/>
          <w:bCs/>
          <w:lang w:val="en-US"/>
        </w:rPr>
        <w:t>“Sample/product information”</w:t>
      </w:r>
      <w:r w:rsidR="009D55A2">
        <w:rPr>
          <w:rFonts w:ascii="PT Sans" w:hAnsi="PT Sans"/>
          <w:bCs/>
          <w:lang w:val="en-US"/>
        </w:rPr>
        <w:t xml:space="preserve"> on our website</w:t>
      </w:r>
      <w:r w:rsidR="00E60B9D" w:rsidRPr="008B641D">
        <w:rPr>
          <w:rFonts w:ascii="PT Sans" w:hAnsi="PT Sans"/>
          <w:lang w:val="en"/>
        </w:rPr>
        <w:t xml:space="preserve">. </w:t>
      </w:r>
      <w:r w:rsidR="00505C26" w:rsidRPr="008B641D">
        <w:rPr>
          <w:rFonts w:ascii="PT Sans" w:hAnsi="PT Sans"/>
          <w:lang w:val="en-US"/>
        </w:rPr>
        <w:t>RT = room temperature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4106"/>
        <w:gridCol w:w="6350"/>
      </w:tblGrid>
      <w:tr w:rsidR="00234D14" w:rsidRPr="008B641D" w14:paraId="05D6C213" w14:textId="77777777" w:rsidTr="004D0000">
        <w:tc>
          <w:tcPr>
            <w:tcW w:w="4106" w:type="dxa"/>
            <w:shd w:val="clear" w:color="auto" w:fill="auto"/>
          </w:tcPr>
          <w:p w14:paraId="679AB4AA" w14:textId="3B2672E5" w:rsidR="00234D14" w:rsidRPr="008B641D" w:rsidRDefault="00234D14" w:rsidP="00286438">
            <w:pPr>
              <w:jc w:val="both"/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>Sample type</w:t>
            </w:r>
          </w:p>
        </w:tc>
        <w:tc>
          <w:tcPr>
            <w:tcW w:w="6350" w:type="dxa"/>
            <w:shd w:val="clear" w:color="auto" w:fill="auto"/>
          </w:tcPr>
          <w:p w14:paraId="3511C59C" w14:textId="54FF8F77" w:rsidR="00234D14" w:rsidRPr="008B641D" w:rsidRDefault="00234D14" w:rsidP="00286438">
            <w:pPr>
              <w:jc w:val="both"/>
              <w:rPr>
                <w:rFonts w:ascii="PT Sans" w:hAnsi="PT Sans"/>
                <w:b/>
                <w:bCs/>
                <w:highlight w:val="yellow"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>Packing/shipping</w:t>
            </w:r>
          </w:p>
        </w:tc>
      </w:tr>
      <w:tr w:rsidR="00234D14" w:rsidRPr="0064258C" w14:paraId="07482928" w14:textId="77777777" w:rsidTr="00412A8F">
        <w:tc>
          <w:tcPr>
            <w:tcW w:w="4106" w:type="dxa"/>
            <w:vAlign w:val="center"/>
          </w:tcPr>
          <w:p w14:paraId="0EF706BC" w14:textId="69A1F27F" w:rsidR="004D0000" w:rsidRPr="008B641D" w:rsidRDefault="00234D14" w:rsidP="00412A8F">
            <w:pPr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 xml:space="preserve">Liquid </w:t>
            </w:r>
            <w:r w:rsidR="00C31296" w:rsidRPr="008B641D">
              <w:rPr>
                <w:rFonts w:ascii="PT Sans" w:hAnsi="PT Sans"/>
                <w:b/>
                <w:bCs/>
                <w:lang w:val="en"/>
              </w:rPr>
              <w:t>samples</w:t>
            </w:r>
          </w:p>
          <w:p w14:paraId="1ECEEF82" w14:textId="18A63EA1" w:rsidR="00234D14" w:rsidRPr="008B641D" w:rsidRDefault="0099553E" w:rsidP="00412A8F">
            <w:pPr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B</w:t>
            </w:r>
            <w:r w:rsidR="00234D14" w:rsidRPr="008B641D">
              <w:rPr>
                <w:rFonts w:ascii="PT Sans" w:hAnsi="PT Sans"/>
                <w:lang w:val="en"/>
              </w:rPr>
              <w:t>ottles</w:t>
            </w:r>
            <w:r w:rsidR="00C728FF" w:rsidRPr="008B641D">
              <w:rPr>
                <w:rFonts w:ascii="PT Sans" w:hAnsi="PT Sans"/>
                <w:lang w:val="en"/>
              </w:rPr>
              <w:t>/vessels</w:t>
            </w:r>
            <w:r w:rsidR="00234D14" w:rsidRPr="008B641D">
              <w:rPr>
                <w:rFonts w:ascii="PT Sans" w:hAnsi="PT Sans"/>
                <w:lang w:val="en"/>
              </w:rPr>
              <w:t xml:space="preserve"> of samples</w:t>
            </w:r>
            <w:r w:rsidR="00C728FF" w:rsidRPr="008B641D">
              <w:rPr>
                <w:rFonts w:ascii="PT Sans" w:hAnsi="PT Sans"/>
                <w:lang w:val="en"/>
              </w:rPr>
              <w:t>,</w:t>
            </w:r>
            <w:r w:rsidR="00234D14" w:rsidRPr="008B641D">
              <w:rPr>
                <w:rFonts w:ascii="PT Sans" w:hAnsi="PT Sans"/>
                <w:lang w:val="en"/>
              </w:rPr>
              <w:t xml:space="preserve"> reagents</w:t>
            </w:r>
            <w:r w:rsidR="004D0000" w:rsidRPr="008B641D">
              <w:rPr>
                <w:rFonts w:ascii="PT Sans" w:hAnsi="PT Sans"/>
                <w:lang w:val="en"/>
              </w:rPr>
              <w:t>, culture medium</w:t>
            </w:r>
            <w:r w:rsidR="00505C26" w:rsidRPr="008B641D">
              <w:rPr>
                <w:rFonts w:ascii="PT Sans" w:hAnsi="PT Sans"/>
                <w:lang w:val="en"/>
              </w:rPr>
              <w:t xml:space="preserve"> </w:t>
            </w:r>
            <w:r w:rsidR="00C31296" w:rsidRPr="008B641D">
              <w:rPr>
                <w:rFonts w:ascii="PT Sans" w:hAnsi="PT Sans"/>
                <w:lang w:val="en"/>
              </w:rPr>
              <w:t>(agar or liquid medium)</w:t>
            </w:r>
          </w:p>
        </w:tc>
        <w:tc>
          <w:tcPr>
            <w:tcW w:w="6350" w:type="dxa"/>
          </w:tcPr>
          <w:p w14:paraId="3192C920" w14:textId="2E21FF8B" w:rsidR="00234D14" w:rsidRPr="008B641D" w:rsidRDefault="00234D14" w:rsidP="00505C26">
            <w:pPr>
              <w:pStyle w:val="Luettelokappale"/>
              <w:numPr>
                <w:ilvl w:val="0"/>
                <w:numId w:val="3"/>
              </w:numPr>
              <w:jc w:val="both"/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Plastic bag for plastic bottle or vessel, bubble wrap for glass bottles</w:t>
            </w:r>
          </w:p>
          <w:p w14:paraId="253C3311" w14:textId="6B1A28BD" w:rsidR="004D0000" w:rsidRPr="008B641D" w:rsidRDefault="00550283" w:rsidP="00505C26">
            <w:pPr>
              <w:pStyle w:val="Luettelokappale"/>
              <w:numPr>
                <w:ilvl w:val="0"/>
                <w:numId w:val="3"/>
              </w:numPr>
              <w:jc w:val="both"/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Cooling with i</w:t>
            </w:r>
            <w:r w:rsidR="0026295D" w:rsidRPr="008B641D">
              <w:rPr>
                <w:rFonts w:ascii="PT Sans" w:hAnsi="PT Sans"/>
                <w:lang w:val="en"/>
              </w:rPr>
              <w:t xml:space="preserve">ce </w:t>
            </w:r>
            <w:r w:rsidR="0099553E" w:rsidRPr="008B641D">
              <w:rPr>
                <w:rFonts w:ascii="PT Sans" w:hAnsi="PT Sans"/>
                <w:lang w:val="en"/>
              </w:rPr>
              <w:t xml:space="preserve">packs </w:t>
            </w:r>
            <w:r w:rsidR="0026295D" w:rsidRPr="008B641D">
              <w:rPr>
                <w:rFonts w:ascii="PT Sans" w:hAnsi="PT Sans"/>
                <w:lang w:val="en"/>
              </w:rPr>
              <w:t>(dry ice, if needed</w:t>
            </w:r>
            <w:r w:rsidR="002E1391" w:rsidRPr="008B641D">
              <w:rPr>
                <w:rFonts w:ascii="PT Sans" w:hAnsi="PT Sans"/>
                <w:lang w:val="en"/>
              </w:rPr>
              <w:t>)</w:t>
            </w:r>
            <w:r w:rsidR="004D0000" w:rsidRPr="008B641D">
              <w:rPr>
                <w:rFonts w:ascii="PT Sans" w:hAnsi="PT Sans"/>
                <w:lang w:val="en"/>
              </w:rPr>
              <w:t xml:space="preserve">: samples, culture medium in polystyrene box </w:t>
            </w:r>
          </w:p>
          <w:p w14:paraId="03C7139D" w14:textId="4A45DAF7" w:rsidR="00234D14" w:rsidRPr="008B641D" w:rsidRDefault="00505C26" w:rsidP="00505C26">
            <w:pPr>
              <w:pStyle w:val="Luettelokappale"/>
              <w:numPr>
                <w:ilvl w:val="0"/>
                <w:numId w:val="3"/>
              </w:numPr>
              <w:jc w:val="both"/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RT</w:t>
            </w:r>
            <w:r w:rsidR="00234D14" w:rsidRPr="008B641D">
              <w:rPr>
                <w:rFonts w:ascii="PT Sans" w:hAnsi="PT Sans"/>
                <w:lang w:val="en"/>
              </w:rPr>
              <w:t xml:space="preserve"> depending on the </w:t>
            </w:r>
            <w:r w:rsidR="004D0000" w:rsidRPr="008B641D">
              <w:rPr>
                <w:rFonts w:ascii="PT Sans" w:hAnsi="PT Sans"/>
                <w:lang w:val="en"/>
              </w:rPr>
              <w:t>material in a box or padded envelope</w:t>
            </w:r>
          </w:p>
        </w:tc>
      </w:tr>
      <w:tr w:rsidR="004D0000" w:rsidRPr="0064258C" w14:paraId="75AC0F27" w14:textId="77777777" w:rsidTr="00412A8F">
        <w:tc>
          <w:tcPr>
            <w:tcW w:w="4106" w:type="dxa"/>
          </w:tcPr>
          <w:p w14:paraId="27B63408" w14:textId="1BF25F0A" w:rsidR="00505C26" w:rsidRPr="008B641D" w:rsidRDefault="004D0000" w:rsidP="00286438">
            <w:pPr>
              <w:jc w:val="both"/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 xml:space="preserve">Solid </w:t>
            </w:r>
            <w:r w:rsidR="00C31296" w:rsidRPr="008B641D">
              <w:rPr>
                <w:rFonts w:ascii="PT Sans" w:hAnsi="PT Sans"/>
                <w:b/>
                <w:bCs/>
                <w:lang w:val="en"/>
              </w:rPr>
              <w:t>samples</w:t>
            </w:r>
          </w:p>
          <w:p w14:paraId="4DFFC494" w14:textId="54F68C10" w:rsidR="004D0000" w:rsidRPr="008B641D" w:rsidRDefault="004D0000" w:rsidP="00C728FF">
            <w:pPr>
              <w:jc w:val="both"/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Freeze dried samples (e.g. microbes</w:t>
            </w:r>
            <w:r w:rsidR="00505C26" w:rsidRPr="008B641D">
              <w:rPr>
                <w:rFonts w:ascii="PT Sans" w:hAnsi="PT Sans"/>
                <w:lang w:val="en"/>
              </w:rPr>
              <w:t>,</w:t>
            </w:r>
            <w:r w:rsidR="00C728FF" w:rsidRPr="008B641D">
              <w:rPr>
                <w:rFonts w:ascii="PT Sans" w:hAnsi="PT Sans"/>
                <w:lang w:val="en"/>
              </w:rPr>
              <w:t xml:space="preserve"> </w:t>
            </w:r>
            <w:r w:rsidR="00505C26" w:rsidRPr="008B641D">
              <w:rPr>
                <w:rFonts w:ascii="PT Sans" w:hAnsi="PT Sans"/>
                <w:lang w:val="en"/>
              </w:rPr>
              <w:t>solid growth medium</w:t>
            </w:r>
            <w:r w:rsidR="00C728FF" w:rsidRPr="008B641D">
              <w:rPr>
                <w:rFonts w:ascii="PT Sans" w:hAnsi="PT Sans"/>
                <w:lang w:val="en"/>
              </w:rPr>
              <w:t>, amino acid or protein samples</w:t>
            </w:r>
            <w:r w:rsidRPr="008B641D">
              <w:rPr>
                <w:rFonts w:ascii="PT Sans" w:hAnsi="PT Sans"/>
                <w:lang w:val="en"/>
              </w:rPr>
              <w:t>)</w:t>
            </w:r>
          </w:p>
        </w:tc>
        <w:tc>
          <w:tcPr>
            <w:tcW w:w="6350" w:type="dxa"/>
            <w:vAlign w:val="center"/>
          </w:tcPr>
          <w:p w14:paraId="68252FEA" w14:textId="7542505D" w:rsidR="004D0000" w:rsidRPr="008B641D" w:rsidRDefault="00505C26" w:rsidP="00412A8F">
            <w:pPr>
              <w:pStyle w:val="Luettelokappale"/>
              <w:numPr>
                <w:ilvl w:val="0"/>
                <w:numId w:val="4"/>
              </w:numPr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>RT</w:t>
            </w:r>
            <w:r w:rsidR="004D0000" w:rsidRPr="008B641D">
              <w:rPr>
                <w:rFonts w:ascii="PT Sans" w:hAnsi="PT Sans"/>
                <w:lang w:val="en"/>
              </w:rPr>
              <w:t xml:space="preserve"> in a padded envelope</w:t>
            </w:r>
            <w:r w:rsidR="00C728FF" w:rsidRPr="008B641D">
              <w:rPr>
                <w:rFonts w:ascii="PT Sans" w:hAnsi="PT Sans"/>
                <w:lang w:val="en"/>
              </w:rPr>
              <w:t xml:space="preserve"> or in a box</w:t>
            </w:r>
          </w:p>
        </w:tc>
      </w:tr>
      <w:tr w:rsidR="004D0000" w:rsidRPr="0064258C" w14:paraId="7DDAA63C" w14:textId="77777777" w:rsidTr="00412A8F">
        <w:tc>
          <w:tcPr>
            <w:tcW w:w="4106" w:type="dxa"/>
            <w:vAlign w:val="center"/>
          </w:tcPr>
          <w:p w14:paraId="5E987FF6" w14:textId="127C9B6D" w:rsidR="004D0000" w:rsidRPr="008B641D" w:rsidRDefault="00505C26" w:rsidP="00412A8F">
            <w:pPr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>Viable microorganisms</w:t>
            </w:r>
          </w:p>
        </w:tc>
        <w:tc>
          <w:tcPr>
            <w:tcW w:w="6350" w:type="dxa"/>
          </w:tcPr>
          <w:p w14:paraId="3E9E72F5" w14:textId="34BDC0CD" w:rsidR="00505C26" w:rsidRPr="008B641D" w:rsidRDefault="00505C26" w:rsidP="00C31296">
            <w:pPr>
              <w:pStyle w:val="Luettelokappale"/>
              <w:numPr>
                <w:ilvl w:val="0"/>
                <w:numId w:val="4"/>
              </w:numPr>
              <w:jc w:val="both"/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 xml:space="preserve">Preferably as freeze-dried cultures </w:t>
            </w:r>
            <w:r w:rsidR="00C31296" w:rsidRPr="008B641D">
              <w:rPr>
                <w:rFonts w:ascii="PT Sans" w:hAnsi="PT Sans"/>
                <w:lang w:val="en"/>
              </w:rPr>
              <w:t>at RT</w:t>
            </w:r>
            <w:r w:rsidRPr="008B641D">
              <w:rPr>
                <w:rFonts w:ascii="PT Sans" w:hAnsi="PT Sans"/>
                <w:b/>
                <w:bCs/>
                <w:lang w:val="en"/>
              </w:rPr>
              <w:t xml:space="preserve"> </w:t>
            </w:r>
            <w:r w:rsidR="00C31296" w:rsidRPr="008B641D">
              <w:rPr>
                <w:rFonts w:ascii="PT Sans" w:hAnsi="PT Sans"/>
                <w:lang w:val="en"/>
              </w:rPr>
              <w:t>in a padded envelope</w:t>
            </w:r>
          </w:p>
          <w:p w14:paraId="344F07A1" w14:textId="4B89A3DB" w:rsidR="00505C26" w:rsidRPr="008B641D" w:rsidRDefault="00505C26" w:rsidP="00C31296">
            <w:pPr>
              <w:pStyle w:val="Luettelokappale"/>
              <w:numPr>
                <w:ilvl w:val="0"/>
                <w:numId w:val="4"/>
              </w:numPr>
              <w:jc w:val="both"/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 xml:space="preserve">Agar plate </w:t>
            </w:r>
            <w:r w:rsidR="00C728FF" w:rsidRPr="008B641D">
              <w:rPr>
                <w:rFonts w:ascii="PT Sans" w:hAnsi="PT Sans"/>
                <w:lang w:val="en"/>
              </w:rPr>
              <w:t xml:space="preserve">sealed with plastic wrap </w:t>
            </w:r>
            <w:r w:rsidRPr="008B641D">
              <w:rPr>
                <w:rFonts w:ascii="PT Sans" w:hAnsi="PT Sans"/>
                <w:lang w:val="en"/>
              </w:rPr>
              <w:t>or slant culture</w:t>
            </w:r>
            <w:r w:rsidR="00C728FF" w:rsidRPr="008B641D">
              <w:rPr>
                <w:rFonts w:ascii="PT Sans" w:hAnsi="PT Sans"/>
                <w:lang w:val="en"/>
              </w:rPr>
              <w:t xml:space="preserve"> both in a p</w:t>
            </w:r>
            <w:r w:rsidR="0099553E" w:rsidRPr="008B641D">
              <w:rPr>
                <w:rFonts w:ascii="PT Sans" w:hAnsi="PT Sans"/>
                <w:lang w:val="en"/>
              </w:rPr>
              <w:t>l</w:t>
            </w:r>
            <w:r w:rsidR="00C728FF" w:rsidRPr="008B641D">
              <w:rPr>
                <w:rFonts w:ascii="PT Sans" w:hAnsi="PT Sans"/>
                <w:lang w:val="en"/>
              </w:rPr>
              <w:t>astic bag</w:t>
            </w:r>
            <w:r w:rsidRPr="008B641D">
              <w:rPr>
                <w:rFonts w:ascii="PT Sans" w:hAnsi="PT Sans"/>
                <w:lang w:val="en"/>
              </w:rPr>
              <w:t xml:space="preserve"> either</w:t>
            </w:r>
            <w:r w:rsidR="00C728FF" w:rsidRPr="008B641D">
              <w:rPr>
                <w:rFonts w:ascii="PT Sans" w:hAnsi="PT Sans"/>
                <w:lang w:val="en"/>
              </w:rPr>
              <w:t xml:space="preserve"> in </w:t>
            </w:r>
            <w:r w:rsidRPr="008B641D">
              <w:rPr>
                <w:rFonts w:ascii="PT Sans" w:hAnsi="PT Sans"/>
                <w:lang w:val="en"/>
              </w:rPr>
              <w:t xml:space="preserve">cold </w:t>
            </w:r>
            <w:r w:rsidR="00C31296" w:rsidRPr="008B641D">
              <w:rPr>
                <w:rFonts w:ascii="PT Sans" w:hAnsi="PT Sans"/>
                <w:lang w:val="en"/>
              </w:rPr>
              <w:t xml:space="preserve">in a polystyrene box </w:t>
            </w:r>
            <w:r w:rsidRPr="008B641D">
              <w:rPr>
                <w:rFonts w:ascii="PT Sans" w:hAnsi="PT Sans"/>
                <w:lang w:val="en"/>
              </w:rPr>
              <w:t>with ice packs or at RT depending on the sensitivity of the strain</w:t>
            </w:r>
          </w:p>
          <w:p w14:paraId="1B71F542" w14:textId="36812C11" w:rsidR="004D0000" w:rsidRPr="008B641D" w:rsidRDefault="00C728FF" w:rsidP="00741006">
            <w:pPr>
              <w:pStyle w:val="Luettelokappale"/>
              <w:numPr>
                <w:ilvl w:val="0"/>
                <w:numId w:val="4"/>
              </w:numPr>
              <w:rPr>
                <w:rFonts w:ascii="PT Sans" w:hAnsi="PT Sans"/>
                <w:b/>
                <w:bCs/>
                <w:lang w:val="en"/>
              </w:rPr>
            </w:pPr>
            <w:r w:rsidRPr="008B641D">
              <w:rPr>
                <w:rFonts w:ascii="PT Sans" w:hAnsi="PT Sans"/>
                <w:lang w:val="en"/>
              </w:rPr>
              <w:t xml:space="preserve">Cryostocks, </w:t>
            </w:r>
            <w:r w:rsidR="00505C26" w:rsidRPr="008B641D">
              <w:rPr>
                <w:rFonts w:ascii="PT Sans" w:hAnsi="PT Sans"/>
                <w:lang w:val="en"/>
              </w:rPr>
              <w:t>DMSO or glycerol stock i</w:t>
            </w:r>
            <w:r w:rsidRPr="008B641D">
              <w:rPr>
                <w:rFonts w:ascii="PT Sans" w:hAnsi="PT Sans"/>
                <w:lang w:val="en"/>
              </w:rPr>
              <w:t>n a plastic bag in a box or polystyrene box with dry ice</w:t>
            </w:r>
            <w:r w:rsidR="00505C26" w:rsidRPr="008B641D">
              <w:rPr>
                <w:rFonts w:ascii="PT Sans" w:hAnsi="PT Sans"/>
                <w:lang w:val="en"/>
              </w:rPr>
              <w:t>.</w:t>
            </w:r>
          </w:p>
        </w:tc>
      </w:tr>
      <w:tr w:rsidR="00C728FF" w:rsidRPr="0064258C" w14:paraId="3DB59925" w14:textId="77777777" w:rsidTr="00903FDB">
        <w:tc>
          <w:tcPr>
            <w:tcW w:w="10456" w:type="dxa"/>
            <w:gridSpan w:val="2"/>
          </w:tcPr>
          <w:p w14:paraId="209E4E80" w14:textId="77777777" w:rsidR="00C728FF" w:rsidRPr="008B641D" w:rsidRDefault="00C728FF" w:rsidP="00C728FF">
            <w:pPr>
              <w:jc w:val="both"/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>Note:</w:t>
            </w:r>
            <w:r w:rsidRPr="008B641D">
              <w:rPr>
                <w:rFonts w:ascii="PT Sans" w:hAnsi="PT Sans"/>
                <w:lang w:val="en"/>
              </w:rPr>
              <w:t xml:space="preserve"> If the sample is sent using dry ice or ice packs, the transport time (holidays, weekends) should be taken into consideration to prevent melting.</w:t>
            </w:r>
          </w:p>
          <w:p w14:paraId="2B5A2E79" w14:textId="743659B1" w:rsidR="00C728FF" w:rsidRPr="008B641D" w:rsidRDefault="00C728FF" w:rsidP="00C728FF">
            <w:pPr>
              <w:jc w:val="both"/>
              <w:rPr>
                <w:rFonts w:ascii="PT Sans" w:hAnsi="PT Sans"/>
                <w:lang w:val="en"/>
              </w:rPr>
            </w:pPr>
            <w:r w:rsidRPr="008B641D">
              <w:rPr>
                <w:rFonts w:ascii="PT Sans" w:hAnsi="PT Sans"/>
                <w:b/>
                <w:bCs/>
                <w:lang w:val="en"/>
              </w:rPr>
              <w:t>Note:</w:t>
            </w:r>
            <w:r w:rsidRPr="008B641D">
              <w:rPr>
                <w:rFonts w:ascii="PT Sans" w:hAnsi="PT Sans"/>
                <w:lang w:val="en"/>
              </w:rPr>
              <w:t xml:space="preserve"> Biological warning label should be added on the box when shipping viable microorganisms</w:t>
            </w:r>
          </w:p>
        </w:tc>
      </w:tr>
    </w:tbl>
    <w:p w14:paraId="383B86C7" w14:textId="77777777" w:rsidR="00C44AAB" w:rsidRPr="008B641D" w:rsidRDefault="00C44AAB" w:rsidP="00412A8F">
      <w:pPr>
        <w:spacing w:after="0"/>
        <w:jc w:val="both"/>
        <w:rPr>
          <w:rFonts w:ascii="PT Sans" w:hAnsi="PT Sans"/>
          <w:bCs/>
          <w:lang w:val="en"/>
        </w:rPr>
      </w:pPr>
    </w:p>
    <w:p w14:paraId="4D71BB7C" w14:textId="77777777" w:rsidR="00286438" w:rsidRPr="008B641D" w:rsidRDefault="00286438" w:rsidP="00412A8F">
      <w:pPr>
        <w:spacing w:after="0"/>
        <w:jc w:val="both"/>
        <w:rPr>
          <w:rFonts w:ascii="PT Sans" w:hAnsi="PT Sans"/>
          <w:b/>
          <w:bCs/>
          <w:lang w:val="en"/>
        </w:rPr>
      </w:pPr>
      <w:r w:rsidRPr="008B641D">
        <w:rPr>
          <w:rFonts w:ascii="PT Sans" w:hAnsi="PT Sans"/>
          <w:b/>
          <w:bCs/>
          <w:lang w:val="en"/>
        </w:rPr>
        <w:t>Importing from a non-EU country: exempt from import duties for goods imported for research or test use</w:t>
      </w:r>
    </w:p>
    <w:p w14:paraId="2A8610F2" w14:textId="77777777" w:rsidR="00817437" w:rsidRPr="008B641D" w:rsidRDefault="00286438" w:rsidP="00817437">
      <w:pPr>
        <w:spacing w:after="0"/>
        <w:jc w:val="both"/>
        <w:rPr>
          <w:rFonts w:ascii="PT Sans" w:hAnsi="PT Sans"/>
          <w:lang w:val="en-GB"/>
        </w:rPr>
      </w:pPr>
      <w:r w:rsidRPr="008B641D">
        <w:rPr>
          <w:rFonts w:ascii="PT Sans" w:hAnsi="PT Sans"/>
          <w:lang w:val="en-GB"/>
        </w:rPr>
        <w:t xml:space="preserve">Instructions to apply for exemption from customs duty can be found here: </w:t>
      </w:r>
    </w:p>
    <w:p w14:paraId="1F32672E" w14:textId="3F815856" w:rsidR="00286438" w:rsidRPr="008B641D" w:rsidRDefault="003C0FF4" w:rsidP="00817437">
      <w:pPr>
        <w:spacing w:after="0"/>
        <w:jc w:val="both"/>
        <w:rPr>
          <w:rFonts w:ascii="PT Sans" w:hAnsi="PT Sans"/>
          <w:lang w:val="en"/>
        </w:rPr>
      </w:pPr>
      <w:hyperlink r:id="rId8" w:history="1">
        <w:r w:rsidR="00817437" w:rsidRPr="008B641D">
          <w:rPr>
            <w:rStyle w:val="Hyperlinkki"/>
            <w:rFonts w:ascii="PT Sans" w:hAnsi="PT Sans"/>
            <w:lang w:val="en"/>
          </w:rPr>
          <w:t>https://tulli.fi/en/businesses/import/goods-imported-for-research-or-test-use</w:t>
        </w:r>
      </w:hyperlink>
      <w:r w:rsidR="00286438" w:rsidRPr="008B641D">
        <w:rPr>
          <w:rFonts w:ascii="PT Sans" w:hAnsi="PT Sans"/>
          <w:lang w:val="en"/>
        </w:rPr>
        <w:t xml:space="preserve"> </w:t>
      </w:r>
    </w:p>
    <w:p w14:paraId="6BAD0F19" w14:textId="7F3F0EE0" w:rsidR="00286438" w:rsidRPr="008B641D" w:rsidRDefault="00286438" w:rsidP="00817437">
      <w:pPr>
        <w:spacing w:after="120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Open the “Points to consider” to view information to be included in the customs declaration.</w:t>
      </w:r>
    </w:p>
    <w:p w14:paraId="446437FB" w14:textId="73DAB2C7" w:rsidR="00817437" w:rsidRPr="008B641D" w:rsidRDefault="00817437" w:rsidP="00412A8F">
      <w:pPr>
        <w:spacing w:after="0"/>
        <w:jc w:val="both"/>
        <w:rPr>
          <w:rFonts w:ascii="PT Sans" w:hAnsi="PT Sans"/>
          <w:b/>
          <w:lang w:val="en-US"/>
        </w:rPr>
      </w:pPr>
      <w:r w:rsidRPr="008B641D">
        <w:rPr>
          <w:rFonts w:ascii="PT Sans" w:hAnsi="PT Sans"/>
          <w:b/>
          <w:lang w:val="en-US"/>
        </w:rPr>
        <w:t>Information of shipping</w:t>
      </w:r>
    </w:p>
    <w:p w14:paraId="28097EE5" w14:textId="5FBA2D8B" w:rsidR="00817437" w:rsidRPr="008B641D" w:rsidRDefault="00817437" w:rsidP="00286438">
      <w:pPr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bCs/>
          <w:lang w:val="en-US"/>
        </w:rPr>
        <w:t>Please inform Biosafe about the date of sending the package and provide other necessary information</w:t>
      </w:r>
      <w:r w:rsidR="00FF5670" w:rsidRPr="008B641D">
        <w:rPr>
          <w:rFonts w:ascii="PT Sans" w:hAnsi="PT Sans"/>
          <w:bCs/>
          <w:lang w:val="en-US"/>
        </w:rPr>
        <w:t xml:space="preserve"> including shipment tracking code</w:t>
      </w:r>
      <w:r w:rsidRPr="008B641D">
        <w:rPr>
          <w:rFonts w:ascii="PT Sans" w:hAnsi="PT Sans"/>
          <w:bCs/>
          <w:lang w:val="en-US"/>
        </w:rPr>
        <w:t>, which helps Biosafe to be prepared for its arrival.</w:t>
      </w:r>
      <w:r w:rsidR="00741006" w:rsidRPr="008B641D">
        <w:rPr>
          <w:rFonts w:ascii="PT Sans" w:hAnsi="PT Sans"/>
          <w:bCs/>
          <w:lang w:val="en-US"/>
        </w:rPr>
        <w:t xml:space="preserve"> </w:t>
      </w:r>
      <w:r w:rsidR="008B641D" w:rsidRPr="008B641D">
        <w:rPr>
          <w:rFonts w:ascii="PT Sans" w:hAnsi="PT Sans"/>
          <w:bCs/>
          <w:lang w:val="en-US"/>
        </w:rPr>
        <w:t xml:space="preserve">The tracking code can be sent to </w:t>
      </w:r>
      <w:hyperlink r:id="rId9" w:history="1">
        <w:r w:rsidR="008B641D" w:rsidRPr="008B641D">
          <w:rPr>
            <w:rStyle w:val="Hyperlinkki"/>
            <w:rFonts w:ascii="PT Sans" w:hAnsi="PT Sans"/>
            <w:bCs/>
            <w:lang w:val="en-US"/>
          </w:rPr>
          <w:t>lab@biosafe.fi</w:t>
        </w:r>
      </w:hyperlink>
      <w:r w:rsidR="008B641D" w:rsidRPr="008B641D">
        <w:rPr>
          <w:rFonts w:ascii="PT Sans" w:hAnsi="PT Sans"/>
          <w:bCs/>
          <w:lang w:val="en-US"/>
        </w:rPr>
        <w:t xml:space="preserve"> </w:t>
      </w:r>
    </w:p>
    <w:p w14:paraId="4BB3B2CA" w14:textId="15143C91" w:rsidR="00286438" w:rsidRPr="008B641D" w:rsidRDefault="00817437" w:rsidP="00412A8F">
      <w:pPr>
        <w:spacing w:after="0"/>
        <w:jc w:val="both"/>
        <w:rPr>
          <w:rFonts w:ascii="PT Sans" w:hAnsi="PT Sans"/>
          <w:b/>
          <w:lang w:val="en-US"/>
        </w:rPr>
      </w:pPr>
      <w:r w:rsidRPr="008B641D">
        <w:rPr>
          <w:rFonts w:ascii="PT Sans" w:hAnsi="PT Sans"/>
          <w:b/>
          <w:lang w:val="en-US"/>
        </w:rPr>
        <w:t>Acknowledgment of arrival</w:t>
      </w:r>
    </w:p>
    <w:p w14:paraId="1073A388" w14:textId="4943C4B2" w:rsidR="00817437" w:rsidRPr="008B641D" w:rsidRDefault="00286438" w:rsidP="00286438">
      <w:pPr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The arrival of the samples is acknowledged by Biosafe within one day</w:t>
      </w:r>
      <w:r w:rsidR="00817437" w:rsidRPr="008B641D">
        <w:rPr>
          <w:rFonts w:ascii="PT Sans" w:hAnsi="PT Sans"/>
          <w:lang w:val="en"/>
        </w:rPr>
        <w:t xml:space="preserve"> by</w:t>
      </w:r>
      <w:r w:rsidRPr="008B641D">
        <w:rPr>
          <w:rFonts w:ascii="PT Sans" w:hAnsi="PT Sans"/>
          <w:lang w:val="en"/>
        </w:rPr>
        <w:t xml:space="preserve"> e-mail</w:t>
      </w:r>
      <w:r w:rsidR="00741006" w:rsidRPr="008B641D">
        <w:rPr>
          <w:rFonts w:ascii="PT Sans" w:hAnsi="PT Sans"/>
          <w:lang w:val="en"/>
        </w:rPr>
        <w:t xml:space="preserve"> if the laboratory has been informed by the client previously (accepted quotation, sample material, tests etc.).</w:t>
      </w:r>
    </w:p>
    <w:p w14:paraId="6C200B2A" w14:textId="6671F623" w:rsidR="00817437" w:rsidRPr="008B641D" w:rsidRDefault="00817437" w:rsidP="00412A8F">
      <w:pPr>
        <w:spacing w:after="0"/>
        <w:jc w:val="both"/>
        <w:rPr>
          <w:rFonts w:ascii="PT Sans" w:hAnsi="PT Sans"/>
          <w:b/>
          <w:bCs/>
          <w:lang w:val="en"/>
        </w:rPr>
      </w:pPr>
      <w:r w:rsidRPr="008B641D">
        <w:rPr>
          <w:rFonts w:ascii="PT Sans" w:hAnsi="PT Sans"/>
          <w:b/>
          <w:bCs/>
          <w:lang w:val="en"/>
        </w:rPr>
        <w:t>Storage of the samples after arrival</w:t>
      </w:r>
    </w:p>
    <w:p w14:paraId="7C2B7DF0" w14:textId="7B2AFC00" w:rsidR="00837B7D" w:rsidRPr="008B641D" w:rsidRDefault="00E22321" w:rsidP="004674CB">
      <w:pPr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Biosafe makes the decision on the way the samples</w:t>
      </w:r>
      <w:r w:rsidR="00286438" w:rsidRPr="008B641D">
        <w:rPr>
          <w:rFonts w:ascii="PT Sans" w:hAnsi="PT Sans"/>
          <w:lang w:val="en"/>
        </w:rPr>
        <w:t xml:space="preserve"> </w:t>
      </w:r>
      <w:r w:rsidR="00817437" w:rsidRPr="008B641D">
        <w:rPr>
          <w:rFonts w:ascii="PT Sans" w:hAnsi="PT Sans"/>
          <w:lang w:val="en"/>
        </w:rPr>
        <w:t>are</w:t>
      </w:r>
      <w:r w:rsidR="00286438" w:rsidRPr="008B641D">
        <w:rPr>
          <w:rFonts w:ascii="PT Sans" w:hAnsi="PT Sans"/>
          <w:lang w:val="en"/>
        </w:rPr>
        <w:t xml:space="preserve"> stored </w:t>
      </w:r>
      <w:r w:rsidRPr="008B641D">
        <w:rPr>
          <w:rFonts w:ascii="PT Sans" w:hAnsi="PT Sans"/>
          <w:lang w:val="en"/>
        </w:rPr>
        <w:t>(</w:t>
      </w:r>
      <w:r w:rsidR="00286438" w:rsidRPr="008B641D">
        <w:rPr>
          <w:rFonts w:ascii="PT Sans" w:hAnsi="PT Sans"/>
          <w:lang w:val="en"/>
        </w:rPr>
        <w:t>room temperature, refrigerator</w:t>
      </w:r>
      <w:r w:rsidRPr="008B641D">
        <w:rPr>
          <w:rFonts w:ascii="PT Sans" w:hAnsi="PT Sans"/>
          <w:lang w:val="en"/>
        </w:rPr>
        <w:t xml:space="preserve">, </w:t>
      </w:r>
      <w:r w:rsidR="00286438" w:rsidRPr="008B641D">
        <w:rPr>
          <w:rFonts w:ascii="PT Sans" w:hAnsi="PT Sans"/>
          <w:lang w:val="en"/>
        </w:rPr>
        <w:t>deep freezer</w:t>
      </w:r>
      <w:r w:rsidRPr="008B641D">
        <w:rPr>
          <w:rFonts w:ascii="PT Sans" w:hAnsi="PT Sans"/>
          <w:lang w:val="en"/>
        </w:rPr>
        <w:t>)</w:t>
      </w:r>
      <w:r w:rsidR="00286438" w:rsidRPr="008B641D">
        <w:rPr>
          <w:rFonts w:ascii="PT Sans" w:hAnsi="PT Sans"/>
          <w:lang w:val="en"/>
        </w:rPr>
        <w:t>, unless more detailed information about the storage conditions have been given in advance.</w:t>
      </w:r>
    </w:p>
    <w:sectPr w:rsidR="00837B7D" w:rsidRPr="008B641D" w:rsidSect="00CE2D32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562D6" w14:textId="77777777" w:rsidR="003C0FF4" w:rsidRDefault="003C0FF4" w:rsidP="00354B85">
      <w:pPr>
        <w:spacing w:after="0" w:line="240" w:lineRule="auto"/>
      </w:pPr>
      <w:r>
        <w:separator/>
      </w:r>
    </w:p>
  </w:endnote>
  <w:endnote w:type="continuationSeparator" w:id="0">
    <w:p w14:paraId="1ECA61FF" w14:textId="77777777" w:rsidR="003C0FF4" w:rsidRDefault="003C0FF4" w:rsidP="00354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 Medium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66F0A" w14:textId="77777777" w:rsidR="003C0FF4" w:rsidRDefault="003C0FF4" w:rsidP="00354B85">
      <w:pPr>
        <w:spacing w:after="0" w:line="240" w:lineRule="auto"/>
      </w:pPr>
      <w:r>
        <w:separator/>
      </w:r>
    </w:p>
  </w:footnote>
  <w:footnote w:type="continuationSeparator" w:id="0">
    <w:p w14:paraId="2D53FF9A" w14:textId="77777777" w:rsidR="003C0FF4" w:rsidRDefault="003C0FF4" w:rsidP="00354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06263" w14:textId="4E31B99A" w:rsidR="0007681F" w:rsidRPr="006D740B" w:rsidRDefault="006D740B" w:rsidP="00182C88">
    <w:pPr>
      <w:pStyle w:val="Yltunniste"/>
      <w:tabs>
        <w:tab w:val="clear" w:pos="4819"/>
        <w:tab w:val="clear" w:pos="9638"/>
        <w:tab w:val="center" w:pos="4678"/>
        <w:tab w:val="right" w:pos="10466"/>
      </w:tabs>
      <w:ind w:firstLine="3261"/>
      <w:jc w:val="center"/>
      <w:rPr>
        <w:rFonts w:ascii="Quicksand Medium" w:hAnsi="Quicksand Medium" w:cstheme="minorHAnsi"/>
        <w:lang w:val="en-US"/>
      </w:rPr>
    </w:pPr>
    <w:r w:rsidRPr="006D740B">
      <w:rPr>
        <w:rFonts w:ascii="Quicksand Medium" w:hAnsi="Quicksand Medium"/>
        <w:noProof/>
      </w:rPr>
      <w:drawing>
        <wp:anchor distT="0" distB="0" distL="114300" distR="114300" simplePos="0" relativeHeight="251659264" behindDoc="1" locked="0" layoutInCell="1" allowOverlap="1" wp14:anchorId="6E59AB0C" wp14:editId="70B269F3">
          <wp:simplePos x="0" y="0"/>
          <wp:positionH relativeFrom="margin">
            <wp:align>left</wp:align>
          </wp:positionH>
          <wp:positionV relativeFrom="paragraph">
            <wp:posOffset>-143510</wp:posOffset>
          </wp:positionV>
          <wp:extent cx="1854200" cy="471170"/>
          <wp:effectExtent l="0" t="0" r="0" b="0"/>
          <wp:wrapTight wrapText="bothSides">
            <wp:wrapPolygon edited="0">
              <wp:start x="666" y="2620"/>
              <wp:lineTo x="666" y="19213"/>
              <wp:lineTo x="20638" y="19213"/>
              <wp:lineTo x="20638" y="2620"/>
              <wp:lineTo x="666" y="2620"/>
            </wp:wrapPolygon>
          </wp:wrapTight>
          <wp:docPr id="5" name="Kuva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uva 2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740B">
      <w:rPr>
        <w:rFonts w:ascii="Quicksand Medium" w:hAnsi="Quicksand Medium" w:cs="Times New Roman"/>
        <w:bCs/>
        <w:sz w:val="24"/>
        <w:szCs w:val="20"/>
        <w:lang w:val="en-US"/>
      </w:rPr>
      <w:t xml:space="preserve">Instructions for </w:t>
    </w:r>
    <w:r w:rsidR="0007681F" w:rsidRPr="006D740B">
      <w:rPr>
        <w:rFonts w:ascii="Quicksand Medium" w:hAnsi="Quicksand Medium" w:cs="Times New Roman"/>
        <w:bCs/>
        <w:sz w:val="24"/>
        <w:szCs w:val="20"/>
        <w:lang w:val="en-US"/>
      </w:rPr>
      <w:t>packaging &amp; shipping</w:t>
    </w:r>
  </w:p>
  <w:p w14:paraId="709CED13" w14:textId="73768334" w:rsidR="004D535B" w:rsidRPr="00B6348A" w:rsidRDefault="004D535B" w:rsidP="0092192C">
    <w:pPr>
      <w:pStyle w:val="Yltunniste"/>
      <w:tabs>
        <w:tab w:val="clear" w:pos="9638"/>
        <w:tab w:val="center" w:pos="10206"/>
      </w:tabs>
      <w:rPr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14A42"/>
    <w:multiLevelType w:val="hybridMultilevel"/>
    <w:tmpl w:val="B1860C4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13243B"/>
    <w:multiLevelType w:val="hybridMultilevel"/>
    <w:tmpl w:val="6AD2698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B13B7B"/>
    <w:multiLevelType w:val="hybridMultilevel"/>
    <w:tmpl w:val="770EB324"/>
    <w:lvl w:ilvl="0" w:tplc="E6667B8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DA42B8"/>
    <w:multiLevelType w:val="hybridMultilevel"/>
    <w:tmpl w:val="7998544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zAyNTc2MjMxMDBU0lEKTi0uzszPAykwrQUAxcadyywAAAA="/>
  </w:docVars>
  <w:rsids>
    <w:rsidRoot w:val="00354B85"/>
    <w:rsid w:val="00000850"/>
    <w:rsid w:val="00004029"/>
    <w:rsid w:val="000109F8"/>
    <w:rsid w:val="00017C99"/>
    <w:rsid w:val="000255B5"/>
    <w:rsid w:val="00042A52"/>
    <w:rsid w:val="0006121C"/>
    <w:rsid w:val="000675F7"/>
    <w:rsid w:val="0007681F"/>
    <w:rsid w:val="00076E94"/>
    <w:rsid w:val="00086071"/>
    <w:rsid w:val="000A4401"/>
    <w:rsid w:val="000B72E3"/>
    <w:rsid w:val="000D31E3"/>
    <w:rsid w:val="000D50ED"/>
    <w:rsid w:val="000D7B6C"/>
    <w:rsid w:val="00104167"/>
    <w:rsid w:val="00110F12"/>
    <w:rsid w:val="00142E69"/>
    <w:rsid w:val="00144F00"/>
    <w:rsid w:val="001636EC"/>
    <w:rsid w:val="00176112"/>
    <w:rsid w:val="0017672F"/>
    <w:rsid w:val="00182C88"/>
    <w:rsid w:val="00193455"/>
    <w:rsid w:val="0019615C"/>
    <w:rsid w:val="001A11B4"/>
    <w:rsid w:val="001B420D"/>
    <w:rsid w:val="001C0C41"/>
    <w:rsid w:val="001D5F8E"/>
    <w:rsid w:val="0020210B"/>
    <w:rsid w:val="0021101A"/>
    <w:rsid w:val="00213E0E"/>
    <w:rsid w:val="002263C3"/>
    <w:rsid w:val="00234D14"/>
    <w:rsid w:val="002412D2"/>
    <w:rsid w:val="00254CCA"/>
    <w:rsid w:val="00262883"/>
    <w:rsid w:val="0026295D"/>
    <w:rsid w:val="00263153"/>
    <w:rsid w:val="00271C1C"/>
    <w:rsid w:val="002778D9"/>
    <w:rsid w:val="00282FC7"/>
    <w:rsid w:val="00286438"/>
    <w:rsid w:val="002A0BE6"/>
    <w:rsid w:val="002C207F"/>
    <w:rsid w:val="002D2A14"/>
    <w:rsid w:val="002D4C22"/>
    <w:rsid w:val="002E1391"/>
    <w:rsid w:val="002E75BC"/>
    <w:rsid w:val="00310E00"/>
    <w:rsid w:val="00313840"/>
    <w:rsid w:val="00317DBA"/>
    <w:rsid w:val="00345D81"/>
    <w:rsid w:val="00354B85"/>
    <w:rsid w:val="00386818"/>
    <w:rsid w:val="00386C1C"/>
    <w:rsid w:val="003B4974"/>
    <w:rsid w:val="003B5784"/>
    <w:rsid w:val="003B5F22"/>
    <w:rsid w:val="003C0FF4"/>
    <w:rsid w:val="003D3A83"/>
    <w:rsid w:val="003D7BB4"/>
    <w:rsid w:val="003E67F4"/>
    <w:rsid w:val="003F6DEC"/>
    <w:rsid w:val="00406AAC"/>
    <w:rsid w:val="00412A8F"/>
    <w:rsid w:val="00426B61"/>
    <w:rsid w:val="00440E04"/>
    <w:rsid w:val="0045572A"/>
    <w:rsid w:val="0046340F"/>
    <w:rsid w:val="004674CB"/>
    <w:rsid w:val="004963DF"/>
    <w:rsid w:val="004A1263"/>
    <w:rsid w:val="004A66A7"/>
    <w:rsid w:val="004B6C1C"/>
    <w:rsid w:val="004C713C"/>
    <w:rsid w:val="004D0000"/>
    <w:rsid w:val="004D535B"/>
    <w:rsid w:val="004F15AA"/>
    <w:rsid w:val="004F3C45"/>
    <w:rsid w:val="00505C26"/>
    <w:rsid w:val="00515EB5"/>
    <w:rsid w:val="005221AA"/>
    <w:rsid w:val="00523D75"/>
    <w:rsid w:val="005257E9"/>
    <w:rsid w:val="00550283"/>
    <w:rsid w:val="005538BB"/>
    <w:rsid w:val="00570B03"/>
    <w:rsid w:val="0058409C"/>
    <w:rsid w:val="00584802"/>
    <w:rsid w:val="005B5C3C"/>
    <w:rsid w:val="005C1C74"/>
    <w:rsid w:val="005C638B"/>
    <w:rsid w:val="005D710B"/>
    <w:rsid w:val="005E4F96"/>
    <w:rsid w:val="005F3F0F"/>
    <w:rsid w:val="00605843"/>
    <w:rsid w:val="00605F05"/>
    <w:rsid w:val="0064258C"/>
    <w:rsid w:val="0065671B"/>
    <w:rsid w:val="0067540A"/>
    <w:rsid w:val="00681327"/>
    <w:rsid w:val="00685C9E"/>
    <w:rsid w:val="006D37AA"/>
    <w:rsid w:val="006D740B"/>
    <w:rsid w:val="006E249F"/>
    <w:rsid w:val="006E6CC6"/>
    <w:rsid w:val="006F0FF4"/>
    <w:rsid w:val="00706554"/>
    <w:rsid w:val="00726B80"/>
    <w:rsid w:val="00735B47"/>
    <w:rsid w:val="00741006"/>
    <w:rsid w:val="0074749F"/>
    <w:rsid w:val="007511C2"/>
    <w:rsid w:val="00751370"/>
    <w:rsid w:val="00760EBC"/>
    <w:rsid w:val="007B76CA"/>
    <w:rsid w:val="007D72DA"/>
    <w:rsid w:val="007E1E20"/>
    <w:rsid w:val="008035C3"/>
    <w:rsid w:val="00817437"/>
    <w:rsid w:val="008179B4"/>
    <w:rsid w:val="00837B7D"/>
    <w:rsid w:val="0084149A"/>
    <w:rsid w:val="0084627B"/>
    <w:rsid w:val="00871743"/>
    <w:rsid w:val="00872096"/>
    <w:rsid w:val="00876617"/>
    <w:rsid w:val="00882F59"/>
    <w:rsid w:val="008906B6"/>
    <w:rsid w:val="00890748"/>
    <w:rsid w:val="00896301"/>
    <w:rsid w:val="008B5C16"/>
    <w:rsid w:val="008B641D"/>
    <w:rsid w:val="008C6842"/>
    <w:rsid w:val="008D5AE7"/>
    <w:rsid w:val="008E1F44"/>
    <w:rsid w:val="008E715A"/>
    <w:rsid w:val="00907AD4"/>
    <w:rsid w:val="0092192C"/>
    <w:rsid w:val="0093129E"/>
    <w:rsid w:val="00945F37"/>
    <w:rsid w:val="00957CC6"/>
    <w:rsid w:val="0097508B"/>
    <w:rsid w:val="00993B58"/>
    <w:rsid w:val="0099553E"/>
    <w:rsid w:val="00996084"/>
    <w:rsid w:val="0099793C"/>
    <w:rsid w:val="009C0F57"/>
    <w:rsid w:val="009C5AE0"/>
    <w:rsid w:val="009C654B"/>
    <w:rsid w:val="009C7DBA"/>
    <w:rsid w:val="009D4202"/>
    <w:rsid w:val="009D55A2"/>
    <w:rsid w:val="009D6EE2"/>
    <w:rsid w:val="009D7FF1"/>
    <w:rsid w:val="009E51D7"/>
    <w:rsid w:val="00A02491"/>
    <w:rsid w:val="00A218F0"/>
    <w:rsid w:val="00A459C9"/>
    <w:rsid w:val="00A8437B"/>
    <w:rsid w:val="00AA1812"/>
    <w:rsid w:val="00AB1144"/>
    <w:rsid w:val="00AC7C89"/>
    <w:rsid w:val="00AE769E"/>
    <w:rsid w:val="00AF2041"/>
    <w:rsid w:val="00AF351E"/>
    <w:rsid w:val="00AF619F"/>
    <w:rsid w:val="00B06B61"/>
    <w:rsid w:val="00B413E2"/>
    <w:rsid w:val="00B429D2"/>
    <w:rsid w:val="00B44A07"/>
    <w:rsid w:val="00B478D6"/>
    <w:rsid w:val="00B5207E"/>
    <w:rsid w:val="00B6348A"/>
    <w:rsid w:val="00B64527"/>
    <w:rsid w:val="00B66B35"/>
    <w:rsid w:val="00B81D24"/>
    <w:rsid w:val="00B860B8"/>
    <w:rsid w:val="00BA438C"/>
    <w:rsid w:val="00BB20C5"/>
    <w:rsid w:val="00BC2AA2"/>
    <w:rsid w:val="00BC5AB6"/>
    <w:rsid w:val="00BC7838"/>
    <w:rsid w:val="00BF4875"/>
    <w:rsid w:val="00C037F3"/>
    <w:rsid w:val="00C31296"/>
    <w:rsid w:val="00C44530"/>
    <w:rsid w:val="00C44AAB"/>
    <w:rsid w:val="00C53762"/>
    <w:rsid w:val="00C56401"/>
    <w:rsid w:val="00C72163"/>
    <w:rsid w:val="00C728FF"/>
    <w:rsid w:val="00C875BB"/>
    <w:rsid w:val="00CB5F47"/>
    <w:rsid w:val="00CC2C9E"/>
    <w:rsid w:val="00CD0F37"/>
    <w:rsid w:val="00CD52FD"/>
    <w:rsid w:val="00CE2D32"/>
    <w:rsid w:val="00CF48A9"/>
    <w:rsid w:val="00CF5EF3"/>
    <w:rsid w:val="00D0331E"/>
    <w:rsid w:val="00D0344F"/>
    <w:rsid w:val="00D3201E"/>
    <w:rsid w:val="00D60CCA"/>
    <w:rsid w:val="00D65926"/>
    <w:rsid w:val="00DA200E"/>
    <w:rsid w:val="00DA2913"/>
    <w:rsid w:val="00DB39CA"/>
    <w:rsid w:val="00DE5338"/>
    <w:rsid w:val="00DF0ADD"/>
    <w:rsid w:val="00DF3F11"/>
    <w:rsid w:val="00E22321"/>
    <w:rsid w:val="00E27563"/>
    <w:rsid w:val="00E34A93"/>
    <w:rsid w:val="00E40941"/>
    <w:rsid w:val="00E57824"/>
    <w:rsid w:val="00E60B9D"/>
    <w:rsid w:val="00E747C4"/>
    <w:rsid w:val="00E963D9"/>
    <w:rsid w:val="00EA3428"/>
    <w:rsid w:val="00EA5FB6"/>
    <w:rsid w:val="00EC217E"/>
    <w:rsid w:val="00EC2CAE"/>
    <w:rsid w:val="00ED72CD"/>
    <w:rsid w:val="00EF1C09"/>
    <w:rsid w:val="00F14660"/>
    <w:rsid w:val="00F1732D"/>
    <w:rsid w:val="00F30393"/>
    <w:rsid w:val="00F36E91"/>
    <w:rsid w:val="00F728D0"/>
    <w:rsid w:val="00F77299"/>
    <w:rsid w:val="00F8138F"/>
    <w:rsid w:val="00FA0914"/>
    <w:rsid w:val="00FA3426"/>
    <w:rsid w:val="00FB305D"/>
    <w:rsid w:val="00FC4F4C"/>
    <w:rsid w:val="00FC5BB8"/>
    <w:rsid w:val="00FD4973"/>
    <w:rsid w:val="00FD4D61"/>
    <w:rsid w:val="00FE5CF4"/>
    <w:rsid w:val="00FF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6EE3CF"/>
  <w15:chartTrackingRefBased/>
  <w15:docId w15:val="{DE43C09F-AA89-4C21-9837-17791E50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65671B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59"/>
    <w:rsid w:val="0035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Yltunniste">
    <w:name w:val="header"/>
    <w:basedOn w:val="Normaali"/>
    <w:link w:val="YltunnisteChar"/>
    <w:uiPriority w:val="99"/>
    <w:unhideWhenUsed/>
    <w:rsid w:val="00354B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354B85"/>
  </w:style>
  <w:style w:type="paragraph" w:styleId="Alatunniste">
    <w:name w:val="footer"/>
    <w:basedOn w:val="Normaali"/>
    <w:link w:val="AlatunnisteChar"/>
    <w:uiPriority w:val="99"/>
    <w:unhideWhenUsed/>
    <w:rsid w:val="00354B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354B85"/>
  </w:style>
  <w:style w:type="character" w:styleId="Hyperlinkki">
    <w:name w:val="Hyperlink"/>
    <w:basedOn w:val="Kappaleenoletusfontti"/>
    <w:uiPriority w:val="99"/>
    <w:unhideWhenUsed/>
    <w:rsid w:val="00B429D2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B429D2"/>
    <w:rPr>
      <w:color w:val="808080"/>
      <w:shd w:val="clear" w:color="auto" w:fill="E6E6E6"/>
    </w:rPr>
  </w:style>
  <w:style w:type="character" w:styleId="Paikkamerkkiteksti">
    <w:name w:val="Placeholder Text"/>
    <w:basedOn w:val="Kappaleenoletusfontti"/>
    <w:uiPriority w:val="99"/>
    <w:semiHidden/>
    <w:rsid w:val="004D535B"/>
    <w:rPr>
      <w:color w:val="808080"/>
    </w:rPr>
  </w:style>
  <w:style w:type="character" w:styleId="Ratkaisematonmaininta">
    <w:name w:val="Unresolved Mention"/>
    <w:basedOn w:val="Kappaleenoletusfontti"/>
    <w:uiPriority w:val="99"/>
    <w:semiHidden/>
    <w:unhideWhenUsed/>
    <w:rsid w:val="00E27563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5B5C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5B5C3C"/>
    <w:rPr>
      <w:rFonts w:ascii="Segoe UI" w:hAnsi="Segoe UI" w:cs="Segoe UI"/>
      <w:sz w:val="18"/>
      <w:szCs w:val="18"/>
    </w:rPr>
  </w:style>
  <w:style w:type="paragraph" w:styleId="Luettelokappale">
    <w:name w:val="List Paragraph"/>
    <w:basedOn w:val="Normaali"/>
    <w:uiPriority w:val="34"/>
    <w:qFormat/>
    <w:rsid w:val="000A4401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A440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0A4401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0A4401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A440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A4401"/>
    <w:rPr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DF3F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21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75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3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ulli.fi/en/businesses/import/goods-imported-for-research-or-test-us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uni.heikkinen@biosafe.f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ab@biosafe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19</Words>
  <Characters>2591</Characters>
  <Application>Microsoft Office Word</Application>
  <DocSecurity>0</DocSecurity>
  <Lines>21</Lines>
  <Paragraphs>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ina.halimaa@biosafe.fi</dc:creator>
  <cp:keywords/>
  <dc:description/>
  <cp:lastModifiedBy>Teemu Kuhmonen</cp:lastModifiedBy>
  <cp:revision>8</cp:revision>
  <cp:lastPrinted>2020-06-02T16:40:00Z</cp:lastPrinted>
  <dcterms:created xsi:type="dcterms:W3CDTF">2020-11-16T10:52:00Z</dcterms:created>
  <dcterms:modified xsi:type="dcterms:W3CDTF">2021-01-28T11:57:00Z</dcterms:modified>
</cp:coreProperties>
</file>